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79b18a8-d5cc-4b76-a456-561fdeed638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3Z</dcterms:created>
  <dcterms:modified xsi:type="dcterms:W3CDTF">2023-08-10T2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